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5E705F74" w:rsidR="001D13A3" w:rsidRPr="001D13A3" w:rsidRDefault="00E6214A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0 </w:instrText>
            </w:r>
            <w:r>
              <w:rPr>
                <w:b/>
              </w:rPr>
              <w:fldChar w:fldCharType="separate"/>
            </w:r>
            <w:r w:rsidR="00812FD3">
              <w:rPr>
                <w:b/>
                <w:noProof/>
              </w:rPr>
              <w:t>«Student_Name_10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3E96742B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E6214A">
              <w:rPr>
                <w:b/>
              </w:rPr>
              <w:t xml:space="preserve"> </w:t>
            </w:r>
            <w:r w:rsidR="00E6214A">
              <w:rPr>
                <w:b/>
              </w:rPr>
              <w:fldChar w:fldCharType="begin"/>
            </w:r>
            <w:r w:rsidR="00E6214A">
              <w:rPr>
                <w:b/>
              </w:rPr>
              <w:instrText xml:space="preserve"> MERGEFIELD Student_ID1 </w:instrText>
            </w:r>
            <w:r w:rsidR="00E6214A">
              <w:rPr>
                <w:b/>
              </w:rPr>
              <w:fldChar w:fldCharType="separate"/>
            </w:r>
            <w:r w:rsidR="00812FD3">
              <w:rPr>
                <w:b/>
                <w:noProof/>
              </w:rPr>
              <w:t>«Student_ID1»</w:t>
            </w:r>
            <w:r w:rsidR="00E6214A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650BD953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8E2B5C"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01FF4CD1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FB0E2E">
              <w:rPr>
                <w:b/>
              </w:rPr>
              <w:t xml:space="preserve"> TAM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706DA943" w14:textId="77777777" w:rsidR="00FB0E2E" w:rsidRDefault="00FB0E2E" w:rsidP="00FB0E2E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1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>on HCPS.org.</w:t>
            </w:r>
          </w:p>
          <w:p w14:paraId="055922B5" w14:textId="3A035492" w:rsidR="001D13A3" w:rsidRPr="001D13A3" w:rsidRDefault="00FB0E2E" w:rsidP="00FB0E2E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6CAE320E" w14:textId="77777777" w:rsidR="00643F31" w:rsidRDefault="00643F31" w:rsidP="00643F31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6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6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2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55783" w:rsidRPr="00D7490D" w14:paraId="7B71851D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564A4CCF" w14:textId="6AA91880" w:rsidR="00655783" w:rsidRPr="00D7490D" w:rsidRDefault="008F4BE3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ENGLIS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rec)</w:t>
                  </w:r>
                </w:p>
              </w:tc>
            </w:tr>
            <w:tr w:rsidR="00655783" w:rsidRPr="00D7490D" w14:paraId="7D229AD1" w14:textId="77777777" w:rsidTr="00461031">
              <w:tc>
                <w:tcPr>
                  <w:tcW w:w="264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69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461031">
              <w:tc>
                <w:tcPr>
                  <w:tcW w:w="264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1969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461031">
              <w:tc>
                <w:tcPr>
                  <w:tcW w:w="264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260BEB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1A17C045" w:rsidR="00D7490D" w:rsidRPr="00D7490D" w:rsidRDefault="00F62866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8E2B5C" w:rsidRPr="00D7490D" w14:paraId="0E4498A9" w14:textId="77777777" w:rsidTr="00461031">
              <w:tc>
                <w:tcPr>
                  <w:tcW w:w="264" w:type="dxa"/>
                  <w:vAlign w:val="center"/>
                </w:tcPr>
                <w:p w14:paraId="7845F230" w14:textId="274BABCE" w:rsidR="008E2B5C" w:rsidRPr="00D7490D" w:rsidRDefault="008E2B5C" w:rsidP="008E2B5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E69059D" w14:textId="2B7F946E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E091A5A" w14:textId="2E769667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F94684" w:rsidRPr="00D7490D" w14:paraId="2617F485" w14:textId="77777777" w:rsidTr="00461031">
              <w:tc>
                <w:tcPr>
                  <w:tcW w:w="264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461031">
              <w:tc>
                <w:tcPr>
                  <w:tcW w:w="264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69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D41DD3" w:rsidRPr="00D7490D" w14:paraId="5D8AB70C" w14:textId="77777777" w:rsidTr="00461031">
              <w:tc>
                <w:tcPr>
                  <w:tcW w:w="264" w:type="dxa"/>
                  <w:vAlign w:val="center"/>
                </w:tcPr>
                <w:p w14:paraId="4AD0B2AD" w14:textId="5CEBC47C" w:rsidR="00D41DD3" w:rsidRPr="00D7490D" w:rsidRDefault="00D41DD3" w:rsidP="00D41D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624114B5" w:rsidR="00D41DD3" w:rsidRPr="002C3BC2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</w:tcPr>
                <w:p w14:paraId="5984FA7F" w14:textId="0533B99E" w:rsidR="00D41DD3" w:rsidRPr="002C3BC2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D41DD3" w:rsidRPr="00D7490D" w14:paraId="6DA89E43" w14:textId="77777777" w:rsidTr="00461031">
              <w:tc>
                <w:tcPr>
                  <w:tcW w:w="264" w:type="dxa"/>
                  <w:vAlign w:val="center"/>
                </w:tcPr>
                <w:p w14:paraId="5ED8A9E1" w14:textId="7C791936" w:rsidR="00D41DD3" w:rsidRPr="00D7490D" w:rsidRDefault="00D41DD3" w:rsidP="00D41D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2A82FC4A" w:rsidR="00D41DD3" w:rsidRPr="00D330B3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</w:tcPr>
                <w:p w14:paraId="68F3D7BF" w14:textId="16BDF525" w:rsidR="00D41DD3" w:rsidRPr="00D330B3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D41DD3" w:rsidRPr="00D7490D" w14:paraId="4BAE2135" w14:textId="77777777" w:rsidTr="00461031">
              <w:tc>
                <w:tcPr>
                  <w:tcW w:w="264" w:type="dxa"/>
                  <w:vAlign w:val="center"/>
                </w:tcPr>
                <w:p w14:paraId="3206A41F" w14:textId="3FEDD140" w:rsidR="00D41DD3" w:rsidRPr="00D7490D" w:rsidRDefault="00D41DD3" w:rsidP="00D41D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0AC2E3C5" w:rsidR="00D41DD3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</w:tcPr>
                <w:p w14:paraId="130F43F1" w14:textId="701D202A" w:rsidR="00D41DD3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8A221E" w:rsidRPr="00D7490D" w14:paraId="25A01294" w14:textId="77777777" w:rsidTr="00461031">
              <w:tc>
                <w:tcPr>
                  <w:tcW w:w="264" w:type="dxa"/>
                  <w:vAlign w:val="center"/>
                </w:tcPr>
                <w:p w14:paraId="72643F93" w14:textId="5AE7BBF6" w:rsidR="008A221E" w:rsidRPr="00D7490D" w:rsidRDefault="008A221E" w:rsidP="008A2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E7CE83" w14:textId="49B406B0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79EA1E79" w14:textId="4C85F27A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461031" w:rsidRPr="00D7490D" w14:paraId="0590ECDC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395178B8" w14:textId="2E48B3FB" w:rsidR="00461031" w:rsidRPr="00E24587" w:rsidRDefault="00461031" w:rsidP="0046103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conversation)</w:t>
                  </w:r>
                </w:p>
              </w:tc>
            </w:tr>
            <w:tr w:rsidR="00461031" w:rsidRPr="00D7490D" w14:paraId="406F38E6" w14:textId="77777777" w:rsidTr="00461031">
              <w:tc>
                <w:tcPr>
                  <w:tcW w:w="264" w:type="dxa"/>
                  <w:vAlign w:val="center"/>
                </w:tcPr>
                <w:p w14:paraId="73076DA7" w14:textId="674AAC4E" w:rsidR="00461031" w:rsidRPr="00D7490D" w:rsidRDefault="00461031" w:rsidP="0046103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F0687E4" w14:textId="096E132F" w:rsidR="00461031" w:rsidRPr="00D7490D" w:rsidRDefault="00461031" w:rsidP="0046103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8982925" w14:textId="3B06A097" w:rsidR="00461031" w:rsidRPr="00D7490D" w:rsidRDefault="00461031" w:rsidP="0046103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461031" w:rsidRPr="00D7490D" w14:paraId="28770B8A" w14:textId="77777777" w:rsidTr="00461031">
              <w:tc>
                <w:tcPr>
                  <w:tcW w:w="264" w:type="dxa"/>
                  <w:vAlign w:val="center"/>
                </w:tcPr>
                <w:p w14:paraId="4FA5A571" w14:textId="6A3F780B" w:rsidR="00461031" w:rsidRPr="00D7490D" w:rsidRDefault="00461031" w:rsidP="0046103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0C8C728" w14:textId="558926B5" w:rsidR="00461031" w:rsidRPr="00D7490D" w:rsidRDefault="00461031" w:rsidP="0046103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6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518CFA9C" w14:textId="2EA61E00" w:rsidR="00461031" w:rsidRPr="00D7490D" w:rsidRDefault="00461031" w:rsidP="0046103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461031" w:rsidRPr="00D7490D" w14:paraId="2FBB0093" w14:textId="77777777" w:rsidTr="00461031">
              <w:tc>
                <w:tcPr>
                  <w:tcW w:w="264" w:type="dxa"/>
                  <w:vAlign w:val="center"/>
                </w:tcPr>
                <w:p w14:paraId="28B40584" w14:textId="77777777" w:rsidR="00461031" w:rsidRPr="00D7490D" w:rsidRDefault="00461031" w:rsidP="0046103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1D445100" w14:textId="35D9AD2F" w:rsidR="00461031" w:rsidRDefault="00461031" w:rsidP="0046103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w81</w:t>
                  </w:r>
                </w:p>
              </w:tc>
              <w:tc>
                <w:tcPr>
                  <w:tcW w:w="1969" w:type="dxa"/>
                  <w:vAlign w:val="center"/>
                </w:tcPr>
                <w:p w14:paraId="60E441BE" w14:textId="7AD5ACFA" w:rsidR="00461031" w:rsidRDefault="00461031" w:rsidP="0046103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CC HIST 104 (US)</w:t>
                  </w:r>
                </w:p>
              </w:tc>
            </w:tr>
            <w:tr w:rsidR="00461031" w:rsidRPr="00D7490D" w14:paraId="1DAF0971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45E28256" w14:textId="7C76EF06" w:rsidR="00461031" w:rsidRPr="00D7490D" w:rsidRDefault="00461031" w:rsidP="00461031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04786F" w:rsidRPr="00D7490D" w14:paraId="19031F23" w14:textId="77777777" w:rsidTr="00461031">
              <w:tc>
                <w:tcPr>
                  <w:tcW w:w="264" w:type="dxa"/>
                  <w:vAlign w:val="center"/>
                </w:tcPr>
                <w:p w14:paraId="280D7EC1" w14:textId="77777777" w:rsidR="0004786F" w:rsidRPr="00D7490D" w:rsidRDefault="0004786F" w:rsidP="0004786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EB50C2D" w:rsidR="0004786F" w:rsidRPr="00D7490D" w:rsidRDefault="0004786F" w:rsidP="000478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</w:tcPr>
                <w:p w14:paraId="15347898" w14:textId="217A417E" w:rsidR="0004786F" w:rsidRPr="00D7490D" w:rsidRDefault="0004786F" w:rsidP="000478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04786F" w:rsidRPr="00D7490D" w14:paraId="31F578B5" w14:textId="77777777" w:rsidTr="00461031">
              <w:tc>
                <w:tcPr>
                  <w:tcW w:w="264" w:type="dxa"/>
                  <w:vAlign w:val="center"/>
                </w:tcPr>
                <w:p w14:paraId="17A15728" w14:textId="77777777" w:rsidR="0004786F" w:rsidRPr="00D7490D" w:rsidRDefault="0004786F" w:rsidP="0004786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34DD56EA" w:rsidR="0004786F" w:rsidRPr="00D7490D" w:rsidRDefault="0004786F" w:rsidP="000478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4EF1EBF2" w14:textId="2D6C94EF" w:rsidR="0004786F" w:rsidRPr="00D7490D" w:rsidRDefault="0004786F" w:rsidP="000478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04786F" w:rsidRPr="00D7490D" w14:paraId="7CDCBEAA" w14:textId="77777777" w:rsidTr="00461031">
              <w:tc>
                <w:tcPr>
                  <w:tcW w:w="264" w:type="dxa"/>
                  <w:vAlign w:val="center"/>
                </w:tcPr>
                <w:p w14:paraId="50F5AF69" w14:textId="07D99731" w:rsidR="0004786F" w:rsidRPr="00D7490D" w:rsidRDefault="0004786F" w:rsidP="0004786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C5727B5" w14:textId="74CDBED7" w:rsidR="0004786F" w:rsidRPr="00AC248F" w:rsidRDefault="0004786F" w:rsidP="0004786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69B3F6B" w14:textId="0CBA790E" w:rsidR="0004786F" w:rsidRDefault="0004786F" w:rsidP="0004786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04786F" w:rsidRPr="00D7490D" w14:paraId="1464FAC9" w14:textId="77777777" w:rsidTr="00461031">
              <w:tc>
                <w:tcPr>
                  <w:tcW w:w="264" w:type="dxa"/>
                  <w:vAlign w:val="center"/>
                </w:tcPr>
                <w:p w14:paraId="1376EEC6" w14:textId="77777777" w:rsidR="0004786F" w:rsidRDefault="0004786F" w:rsidP="0004786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1268E469" w:rsidR="0004786F" w:rsidRPr="00B46842" w:rsidRDefault="0004786F" w:rsidP="000478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vAlign w:val="center"/>
                </w:tcPr>
                <w:p w14:paraId="6C97BE1B" w14:textId="2E9C112F" w:rsidR="0004786F" w:rsidRPr="00B46842" w:rsidRDefault="0004786F" w:rsidP="0004786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  <w:tr w:rsidR="0004786F" w:rsidRPr="00D7490D" w14:paraId="35724762" w14:textId="77777777" w:rsidTr="00461031">
              <w:tc>
                <w:tcPr>
                  <w:tcW w:w="264" w:type="dxa"/>
                  <w:vAlign w:val="center"/>
                </w:tcPr>
                <w:p w14:paraId="20A7F600" w14:textId="050411A6" w:rsidR="0004786F" w:rsidRDefault="0004786F" w:rsidP="0004786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2D298FDF" w:rsidR="0004786F" w:rsidRDefault="0004786F" w:rsidP="0004786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  <w:vAlign w:val="center"/>
                </w:tcPr>
                <w:p w14:paraId="7F6A8B63" w14:textId="5C9A793A" w:rsidR="0004786F" w:rsidRDefault="0004786F" w:rsidP="0004786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DB2E19" w:rsidRPr="00D7490D" w14:paraId="6B878DBE" w14:textId="77777777" w:rsidTr="00CF09F0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CF09F0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589175C6" w:rsidR="00C75EED" w:rsidRPr="00D7490D" w:rsidRDefault="0016559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C18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0B1E51" w14:textId="64991213" w:rsidR="00C75EED" w:rsidRPr="00D7490D" w:rsidRDefault="004A454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Teach as a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ofes</w:t>
                  </w:r>
                  <w:proofErr w:type="spellEnd"/>
                </w:p>
              </w:tc>
            </w:tr>
            <w:tr w:rsidR="00C75EED" w:rsidRPr="00D7490D" w14:paraId="014C299E" w14:textId="77777777" w:rsidTr="00CF09F0">
              <w:tc>
                <w:tcPr>
                  <w:tcW w:w="331" w:type="dxa"/>
                  <w:gridSpan w:val="2"/>
                  <w:vAlign w:val="center"/>
                </w:tcPr>
                <w:p w14:paraId="7171E707" w14:textId="02173073" w:rsidR="00C75EED" w:rsidRPr="00D7490D" w:rsidRDefault="00D41DD3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43689F77" w:rsidR="00C75EED" w:rsidRPr="00D7490D" w:rsidRDefault="001373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C19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0402FA62" w14:textId="597C6268" w:rsidR="00C75EED" w:rsidRPr="00D7490D" w:rsidRDefault="001373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Fnd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Curric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&amp; Instru</w:t>
                  </w:r>
                </w:p>
              </w:tc>
            </w:tr>
            <w:tr w:rsidR="00E9211A" w:rsidRPr="00D7490D" w14:paraId="5568A6C6" w14:textId="77777777" w:rsidTr="00CF09F0">
              <w:tc>
                <w:tcPr>
                  <w:tcW w:w="331" w:type="dxa"/>
                  <w:gridSpan w:val="2"/>
                  <w:vAlign w:val="center"/>
                </w:tcPr>
                <w:p w14:paraId="56AD3A94" w14:textId="77777777" w:rsidR="00E9211A" w:rsidRPr="00D7490D" w:rsidRDefault="00E9211A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4EAD34E1" w14:textId="77777777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65D271E7" w14:textId="77777777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73931" w:rsidRPr="00D7490D" w14:paraId="19ABFA76" w14:textId="77777777" w:rsidTr="00CF09F0">
              <w:tc>
                <w:tcPr>
                  <w:tcW w:w="3730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CF09F0">
              <w:tc>
                <w:tcPr>
                  <w:tcW w:w="331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CF09F0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CF09F0">
              <w:tc>
                <w:tcPr>
                  <w:tcW w:w="331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D41DD3" w:rsidRPr="00D7490D" w14:paraId="4326A318" w14:textId="77777777" w:rsidTr="00CF09F0">
              <w:tc>
                <w:tcPr>
                  <w:tcW w:w="331" w:type="dxa"/>
                  <w:gridSpan w:val="2"/>
                  <w:vAlign w:val="center"/>
                </w:tcPr>
                <w:p w14:paraId="4A6A1F4C" w14:textId="77777777" w:rsidR="00D41DD3" w:rsidRDefault="00D41DD3" w:rsidP="00D41D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43F86AA" w14:textId="552E1026" w:rsidR="00D41DD3" w:rsidRPr="00D7490D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vAlign w:val="center"/>
                </w:tcPr>
                <w:p w14:paraId="741E22B6" w14:textId="632E52BA" w:rsidR="00D41DD3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ED4E85" w:rsidRPr="00D7490D" w14:paraId="06BB36F1" w14:textId="77777777" w:rsidTr="00CF09F0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7DDC6B1C" w:rsidR="00ED4E85" w:rsidRPr="00ED4E85" w:rsidRDefault="00D330B3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052CF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based on T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CF09F0" w:rsidRPr="00D7490D" w14:paraId="11E4CAAA" w14:textId="77777777" w:rsidTr="00CF09F0">
              <w:tc>
                <w:tcPr>
                  <w:tcW w:w="320" w:type="dxa"/>
                  <w:vAlign w:val="center"/>
                </w:tcPr>
                <w:p w14:paraId="29DA5BBA" w14:textId="77777777" w:rsidR="00CF09F0" w:rsidRPr="00D7490D" w:rsidRDefault="00CF09F0" w:rsidP="00CF09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08BEDBAD" w:rsidR="00CF09F0" w:rsidRPr="00D7490D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6D98589" w14:textId="1CFE1EFE" w:rsidR="00CF09F0" w:rsidRPr="00D7490D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CF09F0" w:rsidRPr="00D7490D" w14:paraId="2936ACCD" w14:textId="77777777" w:rsidTr="00CF09F0">
              <w:tc>
                <w:tcPr>
                  <w:tcW w:w="320" w:type="dxa"/>
                  <w:vAlign w:val="center"/>
                </w:tcPr>
                <w:p w14:paraId="5F1EAE8D" w14:textId="709EE1F5" w:rsidR="00CF09F0" w:rsidRPr="00D7490D" w:rsidRDefault="00CF09F0" w:rsidP="00CF09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5BF7B104" w:rsidR="00CF09F0" w:rsidRPr="00D7490D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</w:tcPr>
                <w:p w14:paraId="2E4F09C6" w14:textId="484ECFE1" w:rsidR="00CF09F0" w:rsidRPr="00D7490D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F09F0" w:rsidRPr="00D7490D" w14:paraId="64103DB9" w14:textId="77777777" w:rsidTr="00CF09F0">
              <w:tc>
                <w:tcPr>
                  <w:tcW w:w="320" w:type="dxa"/>
                  <w:vAlign w:val="center"/>
                </w:tcPr>
                <w:p w14:paraId="27C86D21" w14:textId="29BBC4D3" w:rsidR="00CF09F0" w:rsidRPr="00D7490D" w:rsidRDefault="00CF09F0" w:rsidP="00CF09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1289B405" w:rsidR="00CF09F0" w:rsidRPr="00D7490D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</w:tcPr>
                <w:p w14:paraId="197CCEA5" w14:textId="47CBF005" w:rsidR="00CF09F0" w:rsidRPr="00D7490D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F09F0" w:rsidRPr="00D7490D" w14:paraId="37707DDC" w14:textId="77777777" w:rsidTr="00CF09F0">
              <w:tc>
                <w:tcPr>
                  <w:tcW w:w="320" w:type="dxa"/>
                  <w:vAlign w:val="center"/>
                </w:tcPr>
                <w:p w14:paraId="3344C8D0" w14:textId="68F25E07" w:rsidR="00CF09F0" w:rsidRPr="00D7490D" w:rsidRDefault="00CF09F0" w:rsidP="00CF09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0D8A109" w14:textId="75C3BF3D" w:rsidR="00CF09F0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41A6CF6E" w14:textId="718C75AD" w:rsidR="00CF09F0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F09F0" w:rsidRPr="00D7490D" w14:paraId="3167D0DB" w14:textId="77777777" w:rsidTr="00CF09F0">
              <w:tc>
                <w:tcPr>
                  <w:tcW w:w="320" w:type="dxa"/>
                  <w:vAlign w:val="center"/>
                </w:tcPr>
                <w:p w14:paraId="31360B13" w14:textId="77777777" w:rsidR="00CF09F0" w:rsidRPr="00D7490D" w:rsidRDefault="00CF09F0" w:rsidP="00CF09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1539679" w14:textId="348B6B0E" w:rsidR="00CF09F0" w:rsidRPr="00D7490D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C046C4" w14:textId="6396BFA4" w:rsidR="00CF09F0" w:rsidRPr="00D7490D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</w:t>
                  </w:r>
                  <w:proofErr w:type="gramStart"/>
                  <w:r>
                    <w:rPr>
                      <w:rFonts w:cstheme="minorHAnsi"/>
                      <w:sz w:val="18"/>
                      <w:szCs w:val="18"/>
                    </w:rPr>
                    <w:t>+(</w:t>
                  </w:r>
                  <w:proofErr w:type="spellStart"/>
                  <w:proofErr w:type="gramEnd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F09F0" w:rsidRPr="00D7490D" w14:paraId="6150A202" w14:textId="77777777" w:rsidTr="00CF09F0">
              <w:tc>
                <w:tcPr>
                  <w:tcW w:w="320" w:type="dxa"/>
                  <w:vAlign w:val="center"/>
                </w:tcPr>
                <w:p w14:paraId="6915E2F0" w14:textId="2FC53DB7" w:rsidR="00CF09F0" w:rsidRPr="00D7490D" w:rsidRDefault="00CF09F0" w:rsidP="00CF09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7B00ACD" w14:textId="2942E254" w:rsidR="00CF09F0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79B0662" w14:textId="05F16BA3" w:rsidR="00CF09F0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F09F0" w:rsidRPr="00D7490D" w14:paraId="4A970CE4" w14:textId="77777777" w:rsidTr="00CF09F0">
              <w:tc>
                <w:tcPr>
                  <w:tcW w:w="320" w:type="dxa"/>
                  <w:vAlign w:val="center"/>
                </w:tcPr>
                <w:p w14:paraId="6E6FC4B5" w14:textId="77777777" w:rsidR="00CF09F0" w:rsidRPr="00D7490D" w:rsidRDefault="00CF09F0" w:rsidP="00CF09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50DA541B" w14:textId="19BB0BC2" w:rsidR="00CF09F0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62D96F7D" w14:textId="37BEC627" w:rsidR="00CF09F0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CF09F0" w:rsidRPr="00D7490D" w14:paraId="0E350E77" w14:textId="77777777" w:rsidTr="00CF09F0">
              <w:tc>
                <w:tcPr>
                  <w:tcW w:w="3730" w:type="dxa"/>
                  <w:gridSpan w:val="4"/>
                  <w:vAlign w:val="center"/>
                </w:tcPr>
                <w:p w14:paraId="6A16F800" w14:textId="375D5814" w:rsidR="00CF09F0" w:rsidRDefault="00CF09F0" w:rsidP="00CF09F0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CF09F0" w:rsidRPr="00D7490D" w14:paraId="764F7119" w14:textId="77777777" w:rsidTr="00CF09F0">
              <w:tc>
                <w:tcPr>
                  <w:tcW w:w="320" w:type="dxa"/>
                  <w:vAlign w:val="center"/>
                </w:tcPr>
                <w:p w14:paraId="6CDFD73C" w14:textId="62423CC0" w:rsidR="00CF09F0" w:rsidRPr="00D7490D" w:rsidRDefault="00CF09F0" w:rsidP="00CF09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2511AB9" w14:textId="55D67B36" w:rsidR="00CF09F0" w:rsidRPr="00D7490D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C7B03D9" w14:textId="20419EE3" w:rsidR="00CF09F0" w:rsidRPr="00D7490D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CF09F0" w:rsidRPr="00D7490D" w14:paraId="3FEAC442" w14:textId="77777777" w:rsidTr="00CF09F0">
              <w:tc>
                <w:tcPr>
                  <w:tcW w:w="320" w:type="dxa"/>
                  <w:vAlign w:val="center"/>
                </w:tcPr>
                <w:p w14:paraId="64E31B05" w14:textId="723FA5FB" w:rsidR="00CF09F0" w:rsidRPr="00D7490D" w:rsidRDefault="00CF09F0" w:rsidP="00CF09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790831A" w14:textId="10791CE5" w:rsidR="00CF09F0" w:rsidRPr="00D7490D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02790C" w14:textId="11563A09" w:rsidR="00CF09F0" w:rsidRPr="00D7490D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CF09F0" w:rsidRPr="00D7490D" w14:paraId="7AECF3F2" w14:textId="77777777" w:rsidTr="00CF09F0">
              <w:tc>
                <w:tcPr>
                  <w:tcW w:w="320" w:type="dxa"/>
                  <w:vAlign w:val="center"/>
                </w:tcPr>
                <w:p w14:paraId="129476A3" w14:textId="4880BDB8" w:rsidR="00CF09F0" w:rsidRPr="00D7490D" w:rsidRDefault="00CF09F0" w:rsidP="00CF09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33FD31A1" w:rsidR="00CF09F0" w:rsidRPr="00D7490D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D5BE29" w14:textId="1365B679" w:rsidR="00CF09F0" w:rsidRPr="00D7490D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CF09F0" w:rsidRPr="00D7490D" w14:paraId="4ED492A2" w14:textId="77777777" w:rsidTr="00CF09F0">
              <w:tc>
                <w:tcPr>
                  <w:tcW w:w="320" w:type="dxa"/>
                  <w:vAlign w:val="center"/>
                </w:tcPr>
                <w:p w14:paraId="7E8A03B9" w14:textId="77777777" w:rsidR="00CF09F0" w:rsidRPr="00D7490D" w:rsidRDefault="00CF09F0" w:rsidP="00CF09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4015F049" w:rsidR="00CF09F0" w:rsidRPr="00D7490D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D089F4F" w14:textId="24B0006E" w:rsidR="00CF09F0" w:rsidRPr="00D7490D" w:rsidRDefault="00CF09F0" w:rsidP="00CF09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D41DD3" w:rsidRPr="00D7490D" w14:paraId="050F8E83" w14:textId="77777777" w:rsidTr="00CF09F0">
              <w:tc>
                <w:tcPr>
                  <w:tcW w:w="320" w:type="dxa"/>
                  <w:vAlign w:val="center"/>
                </w:tcPr>
                <w:p w14:paraId="4FF29BA4" w14:textId="77777777" w:rsidR="00D41DD3" w:rsidRPr="00D7490D" w:rsidRDefault="00D41DD3" w:rsidP="00D41D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79578AE9" w:rsidR="00D41DD3" w:rsidRPr="00D7490D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vAlign w:val="center"/>
                </w:tcPr>
                <w:p w14:paraId="0C8929A6" w14:textId="2E7910F8" w:rsidR="00D41DD3" w:rsidRPr="00D7490D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178"/>
            </w:tblGrid>
            <w:tr w:rsidR="00655783" w:rsidRPr="00D7490D" w14:paraId="0C63B98E" w14:textId="77777777" w:rsidTr="00F94684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7402B42" w14:textId="53A6880B" w:rsidR="002C3BC2" w:rsidRPr="002C3BC2" w:rsidRDefault="00373931" w:rsidP="00383A6B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383A6B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D41DD3" w:rsidRPr="00D7490D" w14:paraId="7371098F" w14:textId="77777777" w:rsidTr="00F94684">
              <w:tc>
                <w:tcPr>
                  <w:tcW w:w="299" w:type="dxa"/>
                  <w:vAlign w:val="center"/>
                </w:tcPr>
                <w:p w14:paraId="265E7EFE" w14:textId="77777777" w:rsidR="00D41DD3" w:rsidRPr="00D7490D" w:rsidRDefault="00D41DD3" w:rsidP="00D41D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33A8B0AA" w:rsidR="00D41DD3" w:rsidRPr="00D7490D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13D8CC" w14:textId="107C6500" w:rsidR="00D41DD3" w:rsidRPr="00D7490D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D41DD3" w:rsidRPr="00D7490D" w14:paraId="7CB58A2A" w14:textId="77777777" w:rsidTr="00F94684">
              <w:tc>
                <w:tcPr>
                  <w:tcW w:w="299" w:type="dxa"/>
                  <w:vAlign w:val="center"/>
                </w:tcPr>
                <w:p w14:paraId="6D24542C" w14:textId="77777777" w:rsidR="00D41DD3" w:rsidRPr="00D7490D" w:rsidRDefault="00D41DD3" w:rsidP="00D41D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0F3B6D78" w:rsidR="00D41DD3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4CE62EB" w14:textId="75E35E78" w:rsidR="00D41DD3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$$</w:t>
                  </w:r>
                </w:p>
              </w:tc>
            </w:tr>
            <w:tr w:rsidR="00D41DD3" w:rsidRPr="00D7490D" w14:paraId="236B4673" w14:textId="77777777" w:rsidTr="00F94684">
              <w:tc>
                <w:tcPr>
                  <w:tcW w:w="299" w:type="dxa"/>
                  <w:vAlign w:val="center"/>
                </w:tcPr>
                <w:p w14:paraId="06DEC883" w14:textId="77777777" w:rsidR="00D41DD3" w:rsidRPr="00D7490D" w:rsidRDefault="00D41DD3" w:rsidP="00D41D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BBEEF35" w14:textId="2EAC258B" w:rsidR="00D41DD3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6EB7EC6" w14:textId="1D291A64" w:rsidR="00D41DD3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41DD3" w:rsidRPr="00D7490D" w14:paraId="23BE6EFE" w14:textId="77777777" w:rsidTr="00F94684">
              <w:tc>
                <w:tcPr>
                  <w:tcW w:w="299" w:type="dxa"/>
                  <w:vAlign w:val="center"/>
                </w:tcPr>
                <w:p w14:paraId="7F1BDD1A" w14:textId="77777777" w:rsidR="00D41DD3" w:rsidRPr="00D7490D" w:rsidRDefault="00D41DD3" w:rsidP="00D41D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AFE1E50" w14:textId="3105A4CC" w:rsidR="00D41DD3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1DDC43F" w14:textId="6E9D277B" w:rsidR="00D41DD3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D41DD3" w:rsidRPr="00D7490D" w14:paraId="394F40A6" w14:textId="77777777" w:rsidTr="00F94684">
              <w:tc>
                <w:tcPr>
                  <w:tcW w:w="299" w:type="dxa"/>
                  <w:vAlign w:val="center"/>
                </w:tcPr>
                <w:p w14:paraId="6014CDDC" w14:textId="77777777" w:rsidR="00D41DD3" w:rsidRPr="00D7490D" w:rsidRDefault="00D41DD3" w:rsidP="00D41D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0CDF186" w:rsidR="00D41DD3" w:rsidRPr="00D7490D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A45F832" w14:textId="5F0A3CFC" w:rsidR="00D41DD3" w:rsidRPr="00D7490D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D41DD3" w:rsidRPr="00D7490D" w14:paraId="229CEBCC" w14:textId="77777777" w:rsidTr="00F94684">
              <w:tc>
                <w:tcPr>
                  <w:tcW w:w="299" w:type="dxa"/>
                  <w:vAlign w:val="center"/>
                </w:tcPr>
                <w:p w14:paraId="74E80B42" w14:textId="77777777" w:rsidR="00D41DD3" w:rsidRPr="00D7490D" w:rsidRDefault="00D41DD3" w:rsidP="00D41D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504D6E5" w14:textId="63464C9A" w:rsidR="00D41DD3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5B4C2AB" w14:textId="5BF5502F" w:rsidR="00D41DD3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D41DD3" w:rsidRPr="00D7490D" w14:paraId="03DE1E22" w14:textId="77777777" w:rsidTr="00F94684">
              <w:tc>
                <w:tcPr>
                  <w:tcW w:w="299" w:type="dxa"/>
                  <w:vAlign w:val="center"/>
                </w:tcPr>
                <w:p w14:paraId="6C056ABA" w14:textId="77777777" w:rsidR="00D41DD3" w:rsidRPr="00D7490D" w:rsidRDefault="00D41DD3" w:rsidP="00D41D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6DC471A" w14:textId="69BBCF53" w:rsidR="00D41DD3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A068B7" w14:textId="5757AAB2" w:rsidR="00D41DD3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D41DD3" w:rsidRPr="00D7490D" w14:paraId="5792D0C7" w14:textId="77777777" w:rsidTr="00F94684">
              <w:tc>
                <w:tcPr>
                  <w:tcW w:w="299" w:type="dxa"/>
                  <w:vAlign w:val="center"/>
                </w:tcPr>
                <w:p w14:paraId="70E066B9" w14:textId="77777777" w:rsidR="00D41DD3" w:rsidRPr="00D7490D" w:rsidRDefault="00D41DD3" w:rsidP="00D41D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593C4D72" w:rsidR="00D41DD3" w:rsidRPr="00D7490D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982BCD3" w14:textId="797405FF" w:rsidR="00D41DD3" w:rsidRPr="00D7490D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D41DD3" w:rsidRPr="00D7490D" w14:paraId="0F38B172" w14:textId="77777777" w:rsidTr="00F94684">
              <w:tc>
                <w:tcPr>
                  <w:tcW w:w="299" w:type="dxa"/>
                  <w:vAlign w:val="center"/>
                </w:tcPr>
                <w:p w14:paraId="673854D2" w14:textId="77777777" w:rsidR="00D41DD3" w:rsidRPr="00D7490D" w:rsidRDefault="00D41DD3" w:rsidP="00D41D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731703F1" w:rsidR="00D41DD3" w:rsidRPr="002C3BC2" w:rsidRDefault="00D41DD3" w:rsidP="00D41DD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E1964B1" w14:textId="54FF1B94" w:rsidR="00D41DD3" w:rsidRPr="00D7490D" w:rsidRDefault="00D41DD3" w:rsidP="00D41DD3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103A08" w:rsidRPr="00D7490D" w14:paraId="595CCFC1" w14:textId="77777777" w:rsidTr="00F94684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36D4815C" w:rsidR="00103A08" w:rsidRPr="002C3BC2" w:rsidRDefault="00103A08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78" w:type="dxa"/>
                  <w:vAlign w:val="center"/>
                </w:tcPr>
                <w:p w14:paraId="60FCB29B" w14:textId="2AAFD6E9" w:rsidR="00103A08" w:rsidRPr="00D7490D" w:rsidRDefault="00103A08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446628" w:rsidRPr="00D7490D" w14:paraId="5E37CD27" w14:textId="77777777" w:rsidTr="00F94684">
              <w:tc>
                <w:tcPr>
                  <w:tcW w:w="299" w:type="dxa"/>
                  <w:vAlign w:val="center"/>
                </w:tcPr>
                <w:p w14:paraId="2E5AB506" w14:textId="77777777" w:rsidR="00446628" w:rsidRPr="00D7490D" w:rsidRDefault="00446628" w:rsidP="0044662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10EFDFB4" w:rsidR="00446628" w:rsidRPr="002C3BC2" w:rsidRDefault="00446628" w:rsidP="0044662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209D1A" w14:textId="23BF0ACD" w:rsidR="00446628" w:rsidRPr="00D7490D" w:rsidRDefault="00446628" w:rsidP="0044662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446628" w:rsidRPr="00D7490D" w14:paraId="3B7F1C88" w14:textId="77777777" w:rsidTr="00F94684">
              <w:tc>
                <w:tcPr>
                  <w:tcW w:w="299" w:type="dxa"/>
                  <w:vAlign w:val="center"/>
                </w:tcPr>
                <w:p w14:paraId="07DDF79E" w14:textId="21F6A430" w:rsidR="00446628" w:rsidRPr="00D7490D" w:rsidRDefault="00446628" w:rsidP="0044662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00E30ACB" w:rsidR="00446628" w:rsidRPr="00D41DD3" w:rsidRDefault="00446628" w:rsidP="0044662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404E983" w14:textId="26D07B73" w:rsidR="00446628" w:rsidRPr="00D7490D" w:rsidRDefault="00446628" w:rsidP="0044662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446628" w:rsidRPr="00D7490D" w14:paraId="2306F1AB" w14:textId="77777777" w:rsidTr="00F94684">
              <w:tc>
                <w:tcPr>
                  <w:tcW w:w="299" w:type="dxa"/>
                  <w:vAlign w:val="center"/>
                </w:tcPr>
                <w:p w14:paraId="46858AF5" w14:textId="77777777" w:rsidR="00446628" w:rsidRDefault="00446628" w:rsidP="0044662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271CC4E1" w:rsidR="00446628" w:rsidRPr="00D7490D" w:rsidRDefault="00446628" w:rsidP="00446628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41BA4C1E" w14:textId="15B9C29F" w:rsidR="00446628" w:rsidRDefault="00446628" w:rsidP="0044662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446628" w:rsidRPr="00D7490D" w14:paraId="2A5F862C" w14:textId="77777777" w:rsidTr="00F94684">
              <w:tc>
                <w:tcPr>
                  <w:tcW w:w="299" w:type="dxa"/>
                  <w:vAlign w:val="center"/>
                </w:tcPr>
                <w:p w14:paraId="18693890" w14:textId="77777777" w:rsidR="00446628" w:rsidRDefault="00446628" w:rsidP="0044662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7ABAF14" w14:textId="126C058D" w:rsidR="00446628" w:rsidRPr="00D7490D" w:rsidRDefault="00446628" w:rsidP="00446628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0683FAC" w14:textId="551D9B65" w:rsidR="00446628" w:rsidRDefault="00446628" w:rsidP="0044662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446628" w:rsidRPr="00D7490D" w14:paraId="40F75451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446628" w:rsidRPr="002C3BC2" w:rsidRDefault="00446628" w:rsidP="00446628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137E62" w:rsidRPr="00D7490D" w14:paraId="222E9BC8" w14:textId="77777777" w:rsidTr="00F94684">
              <w:tc>
                <w:tcPr>
                  <w:tcW w:w="299" w:type="dxa"/>
                  <w:vAlign w:val="center"/>
                </w:tcPr>
                <w:p w14:paraId="57E19652" w14:textId="77777777" w:rsidR="00137E62" w:rsidRPr="00D7490D" w:rsidRDefault="00137E62" w:rsidP="00137E6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7CDAB442" w:rsidR="00137E62" w:rsidRPr="00D41DD3" w:rsidRDefault="00137E62" w:rsidP="00137E6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3417B94" w14:textId="1FF23FD3" w:rsidR="00137E62" w:rsidRPr="00D7490D" w:rsidRDefault="00137E62" w:rsidP="00137E6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137E62" w:rsidRPr="00D7490D" w14:paraId="7E4AB4C4" w14:textId="77777777" w:rsidTr="00F94684">
              <w:tc>
                <w:tcPr>
                  <w:tcW w:w="299" w:type="dxa"/>
                  <w:vAlign w:val="center"/>
                </w:tcPr>
                <w:p w14:paraId="58D0BE1E" w14:textId="77777777" w:rsidR="00137E62" w:rsidRPr="00D7490D" w:rsidRDefault="00137E62" w:rsidP="00137E6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B1A6122" w14:textId="022709F3" w:rsidR="00137E62" w:rsidRPr="00D41DD3" w:rsidRDefault="00137E62" w:rsidP="00137E62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1E0D4632" w14:textId="00DC494F" w:rsidR="00137E62" w:rsidRPr="00D7490D" w:rsidRDefault="00137E62" w:rsidP="00137E6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e/Tech Literacy</w:t>
                  </w:r>
                </w:p>
              </w:tc>
            </w:tr>
            <w:tr w:rsidR="00137E62" w:rsidRPr="00D7490D" w14:paraId="10FC6333" w14:textId="77777777" w:rsidTr="00F94684">
              <w:tc>
                <w:tcPr>
                  <w:tcW w:w="299" w:type="dxa"/>
                  <w:vAlign w:val="center"/>
                </w:tcPr>
                <w:p w14:paraId="1D00C6C9" w14:textId="77777777" w:rsidR="00137E62" w:rsidRPr="00D7490D" w:rsidRDefault="00137E62" w:rsidP="00137E6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1D6DEEB" w14:textId="1DF4FE2B" w:rsidR="00137E62" w:rsidRPr="00D7490D" w:rsidRDefault="00137E62" w:rsidP="00137E62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32A54D" w14:textId="5AC78060" w:rsidR="00137E62" w:rsidRPr="00D7490D" w:rsidRDefault="00137E62" w:rsidP="00137E6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283C2988" w14:textId="77777777" w:rsidR="007604E0" w:rsidRDefault="007604E0" w:rsidP="007604E0">
            <w:pPr>
              <w:jc w:val="center"/>
              <w:rPr>
                <w:rFonts w:cstheme="minorHAnsi"/>
              </w:rPr>
            </w:pPr>
          </w:p>
          <w:p w14:paraId="7D2CA566" w14:textId="77777777" w:rsidR="00D41DD3" w:rsidRDefault="00D41DD3" w:rsidP="007604E0">
            <w:pPr>
              <w:jc w:val="center"/>
              <w:rPr>
                <w:rFonts w:cstheme="minorHAnsi"/>
              </w:rPr>
            </w:pPr>
          </w:p>
          <w:p w14:paraId="1483B01F" w14:textId="27121E99" w:rsidR="00D41DD3" w:rsidRPr="00D7490D" w:rsidRDefault="00D41DD3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36B98312" w14:textId="77777777" w:rsidR="00D87AB0" w:rsidRDefault="00D87AB0" w:rsidP="00D87AB0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05E62268" w14:textId="77777777" w:rsidR="00D87AB0" w:rsidRDefault="00D87AB0" w:rsidP="00D87AB0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68C2B397" w14:textId="77777777" w:rsidR="00D87AB0" w:rsidRDefault="00D87AB0" w:rsidP="00D87AB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10709075" w14:textId="77777777" w:rsidR="00D87AB0" w:rsidRDefault="00D87AB0" w:rsidP="00D87AB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4962A1DC" w14:textId="77777777" w:rsidR="00D87AB0" w:rsidRDefault="00D87AB0" w:rsidP="00D87AB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^ A&amp;P seats are limited. Priority is given to Nursing and STES students. A&amp;P cannot be a student’s 3</w:t>
            </w:r>
            <w:r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cience.</w:t>
            </w:r>
          </w:p>
          <w:p w14:paraId="67E84817" w14:textId="77777777" w:rsidR="00D87AB0" w:rsidRDefault="00D87AB0" w:rsidP="00D87AB0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55228C05" w14:textId="77777777" w:rsidR="00D87AB0" w:rsidRDefault="00D87AB0" w:rsidP="00D87AB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29628AB6" w14:textId="77777777" w:rsidR="00D87AB0" w:rsidRDefault="00D87AB0" w:rsidP="00D87AB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proofErr w:type="gramStart"/>
            <w:r>
              <w:rPr>
                <w:sz w:val="20"/>
                <w:szCs w:val="20"/>
              </w:rPr>
              <w:t>+  Honors</w:t>
            </w:r>
            <w:proofErr w:type="gramEnd"/>
            <w:r>
              <w:rPr>
                <w:sz w:val="20"/>
                <w:szCs w:val="20"/>
              </w:rPr>
              <w:t xml:space="preserve"> Physics and AP Physics require trigonometry concurrently.  Physics requires Algebra II concurrently.</w:t>
            </w:r>
          </w:p>
          <w:p w14:paraId="44703B5D" w14:textId="77777777" w:rsidR="00D87AB0" w:rsidRDefault="00D87AB0" w:rsidP="00D87AB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proofErr w:type="gramStart"/>
            <w:r>
              <w:rPr>
                <w:sz w:val="20"/>
                <w:szCs w:val="20"/>
              </w:rPr>
              <w:t>+  AP</w:t>
            </w:r>
            <w:proofErr w:type="gramEnd"/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20A2310F" w14:textId="77777777" w:rsidR="00D87AB0" w:rsidRDefault="00D87AB0" w:rsidP="00D87AB0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$$</w:t>
            </w:r>
            <w:r>
              <w:rPr>
                <w:sz w:val="20"/>
                <w:szCs w:val="20"/>
              </w:rPr>
              <w:t xml:space="preserve"> Students will have a fee and are required to have a non-digital 35 mm camera.</w:t>
            </w:r>
          </w:p>
          <w:p w14:paraId="0821D649" w14:textId="0940D0DD" w:rsidR="00437FB3" w:rsidRPr="00087C70" w:rsidRDefault="00D87AB0" w:rsidP="00D87AB0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</w:t>
            </w:r>
            <w:proofErr w:type="gramStart"/>
            <w:r>
              <w:rPr>
                <w:sz w:val="20"/>
                <w:szCs w:val="20"/>
              </w:rPr>
              <w:t>in order to</w:t>
            </w:r>
            <w:proofErr w:type="gramEnd"/>
            <w:r>
              <w:rPr>
                <w:sz w:val="20"/>
                <w:szCs w:val="20"/>
              </w:rPr>
              <w:t xml:space="preserve"> take this course.</w:t>
            </w:r>
          </w:p>
        </w:tc>
      </w:tr>
    </w:tbl>
    <w:p w14:paraId="5271EAAC" w14:textId="77777777" w:rsidR="00B46842" w:rsidRDefault="00B46842" w:rsidP="00B46842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B46842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B376B" w14:textId="77777777" w:rsidR="00BE7891" w:rsidRDefault="00BE7891" w:rsidP="008E48FA">
      <w:pPr>
        <w:spacing w:after="0" w:line="240" w:lineRule="auto"/>
      </w:pPr>
      <w:r>
        <w:separator/>
      </w:r>
    </w:p>
  </w:endnote>
  <w:endnote w:type="continuationSeparator" w:id="0">
    <w:p w14:paraId="7B176D33" w14:textId="77777777" w:rsidR="00BE7891" w:rsidRDefault="00BE7891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57889" w14:textId="77777777" w:rsidR="00812FD3" w:rsidRDefault="00812F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55D3D" w14:textId="77777777" w:rsidR="00812FD3" w:rsidRDefault="00812FD3" w:rsidP="00812FD3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6890A4BE" w14:textId="551EB66A" w:rsidR="00F1701A" w:rsidRPr="00812FD3" w:rsidRDefault="00F1701A" w:rsidP="00812F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B1C18" w14:textId="77777777" w:rsidR="00812FD3" w:rsidRDefault="00812F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9D6D5" w14:textId="77777777" w:rsidR="00BE7891" w:rsidRDefault="00BE7891" w:rsidP="008E48FA">
      <w:pPr>
        <w:spacing w:after="0" w:line="240" w:lineRule="auto"/>
      </w:pPr>
      <w:r>
        <w:separator/>
      </w:r>
    </w:p>
  </w:footnote>
  <w:footnote w:type="continuationSeparator" w:id="0">
    <w:p w14:paraId="26AE59F3" w14:textId="77777777" w:rsidR="00BE7891" w:rsidRDefault="00BE7891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83F5E" w14:textId="77777777" w:rsidR="00812FD3" w:rsidRDefault="00812F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0E18AD9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0E021883" w:rsidR="0066227D" w:rsidRPr="008E48FA" w:rsidRDefault="00D41DD3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13730D">
            <w:rPr>
              <w:b/>
            </w:rPr>
            <w:t>4</w:t>
          </w:r>
          <w:r w:rsidR="00572A26">
            <w:rPr>
              <w:b/>
            </w:rPr>
            <w:t>-</w:t>
          </w:r>
          <w:r>
            <w:rPr>
              <w:b/>
            </w:rPr>
            <w:t>2</w:t>
          </w:r>
          <w:r w:rsidR="0013730D">
            <w:rPr>
              <w:b/>
            </w:rPr>
            <w:t>5</w:t>
          </w:r>
          <w:r w:rsidR="00572A26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992A8" w14:textId="77777777" w:rsidR="00812FD3" w:rsidRDefault="00812F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1002871">
    <w:abstractNumId w:val="0"/>
  </w:num>
  <w:num w:numId="2" w16cid:durableId="1669479859">
    <w:abstractNumId w:val="2"/>
  </w:num>
  <w:num w:numId="3" w16cid:durableId="328607132">
    <w:abstractNumId w:val="1"/>
  </w:num>
  <w:num w:numId="4" w16cid:durableId="446895762">
    <w:abstractNumId w:val="3"/>
  </w:num>
  <w:num w:numId="5" w16cid:durableId="18611183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J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J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4786F"/>
    <w:rsid w:val="00087C70"/>
    <w:rsid w:val="0009353D"/>
    <w:rsid w:val="000A678F"/>
    <w:rsid w:val="000B67ED"/>
    <w:rsid w:val="000C3ED0"/>
    <w:rsid w:val="000D6E65"/>
    <w:rsid w:val="00103A08"/>
    <w:rsid w:val="00110123"/>
    <w:rsid w:val="0013730D"/>
    <w:rsid w:val="00137E62"/>
    <w:rsid w:val="00161BEA"/>
    <w:rsid w:val="00165592"/>
    <w:rsid w:val="001B0751"/>
    <w:rsid w:val="001B782E"/>
    <w:rsid w:val="001C6E60"/>
    <w:rsid w:val="001D13A3"/>
    <w:rsid w:val="001F7B38"/>
    <w:rsid w:val="0022790B"/>
    <w:rsid w:val="00243679"/>
    <w:rsid w:val="00252E84"/>
    <w:rsid w:val="00260BEB"/>
    <w:rsid w:val="00270895"/>
    <w:rsid w:val="002C3BC2"/>
    <w:rsid w:val="002F50C8"/>
    <w:rsid w:val="0032322D"/>
    <w:rsid w:val="00362DEB"/>
    <w:rsid w:val="00373931"/>
    <w:rsid w:val="00383A6B"/>
    <w:rsid w:val="00407D6C"/>
    <w:rsid w:val="004312FB"/>
    <w:rsid w:val="00431400"/>
    <w:rsid w:val="00437FB3"/>
    <w:rsid w:val="0044188F"/>
    <w:rsid w:val="00446628"/>
    <w:rsid w:val="00461031"/>
    <w:rsid w:val="0046715B"/>
    <w:rsid w:val="004A454B"/>
    <w:rsid w:val="004A6D80"/>
    <w:rsid w:val="004C0A2F"/>
    <w:rsid w:val="005131B5"/>
    <w:rsid w:val="00556468"/>
    <w:rsid w:val="00571900"/>
    <w:rsid w:val="00572A26"/>
    <w:rsid w:val="005A375B"/>
    <w:rsid w:val="005D2C4D"/>
    <w:rsid w:val="005F298B"/>
    <w:rsid w:val="005F78E1"/>
    <w:rsid w:val="00630305"/>
    <w:rsid w:val="00643F31"/>
    <w:rsid w:val="00652A4D"/>
    <w:rsid w:val="00655783"/>
    <w:rsid w:val="0066227D"/>
    <w:rsid w:val="00676B3B"/>
    <w:rsid w:val="006C04DB"/>
    <w:rsid w:val="006C53D0"/>
    <w:rsid w:val="00704605"/>
    <w:rsid w:val="007274BA"/>
    <w:rsid w:val="00727551"/>
    <w:rsid w:val="00731F7C"/>
    <w:rsid w:val="007351C2"/>
    <w:rsid w:val="007604E0"/>
    <w:rsid w:val="00786C7C"/>
    <w:rsid w:val="00787D73"/>
    <w:rsid w:val="007A327C"/>
    <w:rsid w:val="00812FD3"/>
    <w:rsid w:val="0086242D"/>
    <w:rsid w:val="00883F80"/>
    <w:rsid w:val="008A221E"/>
    <w:rsid w:val="008C3833"/>
    <w:rsid w:val="008E2B5C"/>
    <w:rsid w:val="008E48FA"/>
    <w:rsid w:val="008F4BE3"/>
    <w:rsid w:val="009052CF"/>
    <w:rsid w:val="00950E8A"/>
    <w:rsid w:val="00963389"/>
    <w:rsid w:val="009B02DE"/>
    <w:rsid w:val="009C60E6"/>
    <w:rsid w:val="00A13075"/>
    <w:rsid w:val="00A260C9"/>
    <w:rsid w:val="00A4592A"/>
    <w:rsid w:val="00A62091"/>
    <w:rsid w:val="00A64182"/>
    <w:rsid w:val="00AB39B8"/>
    <w:rsid w:val="00AC248F"/>
    <w:rsid w:val="00AC3A18"/>
    <w:rsid w:val="00AE6D8E"/>
    <w:rsid w:val="00B26E37"/>
    <w:rsid w:val="00B46842"/>
    <w:rsid w:val="00B468BD"/>
    <w:rsid w:val="00B515A5"/>
    <w:rsid w:val="00B5483E"/>
    <w:rsid w:val="00B91EB3"/>
    <w:rsid w:val="00B97DCE"/>
    <w:rsid w:val="00BC552C"/>
    <w:rsid w:val="00BE7891"/>
    <w:rsid w:val="00C05DD5"/>
    <w:rsid w:val="00C148D1"/>
    <w:rsid w:val="00C75125"/>
    <w:rsid w:val="00C75EED"/>
    <w:rsid w:val="00CB24AD"/>
    <w:rsid w:val="00CB76E8"/>
    <w:rsid w:val="00CF09F0"/>
    <w:rsid w:val="00CF6AF9"/>
    <w:rsid w:val="00D330B3"/>
    <w:rsid w:val="00D41DD3"/>
    <w:rsid w:val="00D55A1A"/>
    <w:rsid w:val="00D61705"/>
    <w:rsid w:val="00D72EE4"/>
    <w:rsid w:val="00D7490D"/>
    <w:rsid w:val="00D87AB0"/>
    <w:rsid w:val="00DB2E19"/>
    <w:rsid w:val="00DB6C42"/>
    <w:rsid w:val="00DD4848"/>
    <w:rsid w:val="00DD4F3E"/>
    <w:rsid w:val="00DF0205"/>
    <w:rsid w:val="00E071E6"/>
    <w:rsid w:val="00E21543"/>
    <w:rsid w:val="00E24587"/>
    <w:rsid w:val="00E6214A"/>
    <w:rsid w:val="00E736C0"/>
    <w:rsid w:val="00E86244"/>
    <w:rsid w:val="00E9211A"/>
    <w:rsid w:val="00ED0BC1"/>
    <w:rsid w:val="00ED4E85"/>
    <w:rsid w:val="00EF6351"/>
    <w:rsid w:val="00F071AE"/>
    <w:rsid w:val="00F1701A"/>
    <w:rsid w:val="00F3013B"/>
    <w:rsid w:val="00F44D49"/>
    <w:rsid w:val="00F46D80"/>
    <w:rsid w:val="00F62866"/>
    <w:rsid w:val="00F7760E"/>
    <w:rsid w:val="00F856D2"/>
    <w:rsid w:val="00F94684"/>
    <w:rsid w:val="00FB0E2E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83A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383A6B"/>
  </w:style>
  <w:style w:type="character" w:customStyle="1" w:styleId="eop">
    <w:name w:val="eop"/>
    <w:basedOn w:val="DefaultParagraphFont"/>
    <w:rsid w:val="00383A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1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7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J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J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20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15</cp:revision>
  <cp:lastPrinted>2018-01-08T13:41:00Z</cp:lastPrinted>
  <dcterms:created xsi:type="dcterms:W3CDTF">2024-01-04T14:44:00Z</dcterms:created>
  <dcterms:modified xsi:type="dcterms:W3CDTF">2024-02-01T17:33:00Z</dcterms:modified>
</cp:coreProperties>
</file>